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 (CLMS) CLCplus Backbone 2023, a crucial component of the CLMS’s land cover/land use monitoring efforts. It provides a comprehensive guide for users seeking to understand and utilise the CLCplus Backbone 2023 product, which offers a large-scale, seamless, and high-resolution inventory of European land cover based on Sentinel-2 satellite imagery. The manual details the product’s specifications, class nomenclature, data quality, application areas, and terms of use, enabling effective integration of the data into various environmental analyses and applications.</dc:description>
  <cp:keywords>Sentinel-2 time series, Land cover classification, EAGLE Land Cover Components, Raster Data Score Layer, Raster Confidence Layer, Raster Post-processing Layer, Temporal Convolutional Neural Network, Land Use, Land Use Change and Forestry (LULUCF), European Terrestrial Reference System 1989 (ETRS89), Biogeographical regions</cp:keywords>
  <dcterms:created xsi:type="dcterms:W3CDTF">2025-12-01T17:48:33Z</dcterms:created>
  <dcterms:modified xsi:type="dcterms:W3CDTF">2025-12-01T17: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LCplus_Backbone/2023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